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335FAD" w14:textId="7C9F5B5E" w:rsidR="001B4D2F" w:rsidRDefault="005864AE" w:rsidP="00E72881">
      <w:pPr>
        <w:pStyle w:val="Rubrik1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                                                                                                   </w:t>
      </w:r>
      <w:r w:rsidR="00374716">
        <w:rPr>
          <w:rFonts w:ascii="Arial" w:hAnsi="Arial" w:cs="Arial"/>
          <w:lang w:val="en-US"/>
        </w:rPr>
        <w:t xml:space="preserve">                              </w:t>
      </w:r>
      <w:proofErr w:type="spellStart"/>
      <w:r w:rsidR="00E72881" w:rsidRPr="00E72881">
        <w:rPr>
          <w:rFonts w:ascii="Arial" w:hAnsi="Arial" w:cs="Arial"/>
          <w:lang w:val="en-US"/>
        </w:rPr>
        <w:t>Checklista</w:t>
      </w:r>
      <w:proofErr w:type="spellEnd"/>
      <w:r w:rsidR="00E72881" w:rsidRPr="00E72881">
        <w:rPr>
          <w:rFonts w:ascii="Arial" w:hAnsi="Arial" w:cs="Arial"/>
          <w:lang w:val="en-US"/>
        </w:rPr>
        <w:t xml:space="preserve"> </w:t>
      </w:r>
      <w:proofErr w:type="spellStart"/>
      <w:r w:rsidR="00E72881">
        <w:rPr>
          <w:rFonts w:ascii="Arial" w:hAnsi="Arial" w:cs="Arial"/>
          <w:lang w:val="en-US"/>
        </w:rPr>
        <w:t>sammandrag</w:t>
      </w:r>
      <w:proofErr w:type="spellEnd"/>
      <w:r w:rsidR="00E72881">
        <w:rPr>
          <w:rFonts w:ascii="Arial" w:hAnsi="Arial" w:cs="Arial"/>
          <w:lang w:val="en-US"/>
        </w:rPr>
        <w:t xml:space="preserve"> </w:t>
      </w:r>
    </w:p>
    <w:p w14:paraId="3991DDBB" w14:textId="77777777" w:rsidR="00E72881" w:rsidRPr="00E72881" w:rsidRDefault="00E72881" w:rsidP="00E72881">
      <w:pPr>
        <w:rPr>
          <w:rFonts w:ascii="Arial" w:hAnsi="Arial" w:cs="Arial"/>
          <w:b/>
          <w:sz w:val="22"/>
          <w:szCs w:val="22"/>
          <w:lang w:val="en-US"/>
        </w:rPr>
      </w:pPr>
      <w:proofErr w:type="spellStart"/>
      <w:r w:rsidRPr="00E72881">
        <w:rPr>
          <w:rFonts w:ascii="Arial" w:hAnsi="Arial" w:cs="Arial"/>
          <w:b/>
          <w:sz w:val="22"/>
          <w:szCs w:val="22"/>
          <w:lang w:val="en-US"/>
        </w:rPr>
        <w:t>När</w:t>
      </w:r>
      <w:proofErr w:type="spellEnd"/>
      <w:r w:rsidRPr="00E72881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E72881">
        <w:rPr>
          <w:rFonts w:ascii="Arial" w:hAnsi="Arial" w:cs="Arial"/>
          <w:b/>
          <w:sz w:val="22"/>
          <w:szCs w:val="22"/>
          <w:lang w:val="en-US"/>
        </w:rPr>
        <w:t>förbundet</w:t>
      </w:r>
      <w:proofErr w:type="spellEnd"/>
      <w:r w:rsidRPr="00E72881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E72881">
        <w:rPr>
          <w:rFonts w:ascii="Arial" w:hAnsi="Arial" w:cs="Arial"/>
          <w:b/>
          <w:sz w:val="22"/>
          <w:szCs w:val="22"/>
          <w:lang w:val="en-US"/>
        </w:rPr>
        <w:t>släpper</w:t>
      </w:r>
      <w:proofErr w:type="spellEnd"/>
      <w:r w:rsidRPr="00E72881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E72881">
        <w:rPr>
          <w:rFonts w:ascii="Arial" w:hAnsi="Arial" w:cs="Arial"/>
          <w:b/>
          <w:sz w:val="22"/>
          <w:szCs w:val="22"/>
          <w:lang w:val="en-US"/>
        </w:rPr>
        <w:t>serierna</w:t>
      </w:r>
      <w:proofErr w:type="spellEnd"/>
      <w:r w:rsidRPr="00E72881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63968D22" w14:textId="400382F7" w:rsidR="00E72881" w:rsidRPr="00E72881" w:rsidRDefault="00E72881" w:rsidP="00760A53">
      <w:pPr>
        <w:pStyle w:val="Liststycke"/>
        <w:numPr>
          <w:ilvl w:val="0"/>
          <w:numId w:val="2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E72881">
        <w:rPr>
          <w:rFonts w:ascii="Arial" w:hAnsi="Arial" w:cs="Arial"/>
          <w:sz w:val="22"/>
          <w:szCs w:val="22"/>
          <w:lang w:val="en-US"/>
        </w:rPr>
        <w:t>kontakt</w:t>
      </w:r>
      <w:proofErr w:type="spellEnd"/>
      <w:r w:rsidRPr="00E7288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a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E72881">
        <w:rPr>
          <w:rFonts w:ascii="Arial" w:hAnsi="Arial" w:cs="Arial"/>
          <w:sz w:val="22"/>
          <w:szCs w:val="22"/>
          <w:lang w:val="en-US"/>
        </w:rPr>
        <w:t xml:space="preserve">med </w:t>
      </w:r>
      <w:r>
        <w:rPr>
          <w:rFonts w:ascii="Arial" w:hAnsi="Arial" w:cs="Arial"/>
          <w:sz w:val="22"/>
          <w:szCs w:val="22"/>
          <w:lang w:val="en-US"/>
        </w:rPr>
        <w:t xml:space="preserve">de </w:t>
      </w:r>
      <w:proofErr w:type="spellStart"/>
      <w:r w:rsidRPr="00E72881">
        <w:rPr>
          <w:rFonts w:ascii="Arial" w:hAnsi="Arial" w:cs="Arial"/>
          <w:sz w:val="22"/>
          <w:szCs w:val="22"/>
          <w:lang w:val="en-US"/>
        </w:rPr>
        <w:t>andra</w:t>
      </w:r>
      <w:proofErr w:type="spellEnd"/>
      <w:r w:rsidRPr="00E7288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72881">
        <w:rPr>
          <w:rFonts w:ascii="Arial" w:hAnsi="Arial" w:cs="Arial"/>
          <w:sz w:val="22"/>
          <w:szCs w:val="22"/>
          <w:lang w:val="en-US"/>
        </w:rPr>
        <w:t>lagen</w:t>
      </w:r>
      <w:proofErr w:type="spellEnd"/>
      <w:r w:rsidRPr="00E72881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Pr="00E72881">
        <w:rPr>
          <w:rFonts w:ascii="Arial" w:hAnsi="Arial" w:cs="Arial"/>
          <w:sz w:val="22"/>
          <w:szCs w:val="22"/>
          <w:lang w:val="en-US"/>
        </w:rPr>
        <w:t>serie</w:t>
      </w:r>
      <w:r>
        <w:rPr>
          <w:rFonts w:ascii="Arial" w:hAnsi="Arial" w:cs="Arial"/>
          <w:sz w:val="22"/>
          <w:szCs w:val="22"/>
          <w:lang w:val="en-US"/>
        </w:rPr>
        <w:t>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kap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essengertrå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ll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iknan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bjudning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ta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a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under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äsongen</w:t>
      </w:r>
      <w:proofErr w:type="spellEnd"/>
      <w:r w:rsidRPr="00E72881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1C41A44" w14:textId="77777777" w:rsidR="00E72881" w:rsidRDefault="00E72881" w:rsidP="00760A53">
      <w:pPr>
        <w:pStyle w:val="Liststycke"/>
        <w:numPr>
          <w:ilvl w:val="0"/>
          <w:numId w:val="2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kontroller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oka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g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mandra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 w:rsidRPr="00E72881">
        <w:rPr>
          <w:rFonts w:ascii="Arial" w:hAnsi="Arial" w:cs="Arial"/>
          <w:sz w:val="22"/>
          <w:szCs w:val="22"/>
          <w:lang w:val="en-US"/>
        </w:rPr>
        <w:t xml:space="preserve"> https://lulea.ibgo.se/ </w:t>
      </w:r>
    </w:p>
    <w:p w14:paraId="5BA34FBF" w14:textId="7562305C" w:rsidR="00E72881" w:rsidRPr="00E72881" w:rsidRDefault="00E72881" w:rsidP="00760A53">
      <w:pPr>
        <w:pStyle w:val="Liststycke"/>
        <w:numPr>
          <w:ilvl w:val="0"/>
          <w:numId w:val="2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boka</w:t>
      </w:r>
      <w:proofErr w:type="spellEnd"/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om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ia </w:t>
      </w:r>
      <w:r w:rsidR="001D6461">
        <w:rPr>
          <w:rFonts w:ascii="Arial" w:hAnsi="Arial" w:cs="Arial"/>
          <w:sz w:val="22"/>
          <w:szCs w:val="22"/>
          <w:lang w:val="en-US"/>
        </w:rPr>
        <w:t>i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s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han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acebookgr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rgnäset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AIK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g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om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lternativ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bundet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is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Kontrollera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dessa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domartröjor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visselpipa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tröjor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proofErr w:type="gramStart"/>
      <w:r w:rsidR="001D6461"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proofErr w:type="gram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annars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låna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från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sektionsskåpet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003A7443" w14:textId="77777777" w:rsidR="00E72881" w:rsidRDefault="00E72881" w:rsidP="00E72881">
      <w:pPr>
        <w:rPr>
          <w:rFonts w:ascii="Arial" w:hAnsi="Arial" w:cs="Arial"/>
          <w:sz w:val="22"/>
          <w:szCs w:val="22"/>
          <w:lang w:val="en-US"/>
        </w:rPr>
      </w:pPr>
    </w:p>
    <w:p w14:paraId="1B807B9E" w14:textId="2B1317F8" w:rsidR="00E72881" w:rsidRPr="00E72881" w:rsidRDefault="00E72881" w:rsidP="00E72881">
      <w:pPr>
        <w:rPr>
          <w:rFonts w:ascii="Arial" w:hAnsi="Arial" w:cs="Arial"/>
          <w:b/>
          <w:sz w:val="22"/>
          <w:szCs w:val="22"/>
          <w:lang w:val="en-US"/>
        </w:rPr>
      </w:pPr>
      <w:proofErr w:type="spellStart"/>
      <w:r>
        <w:rPr>
          <w:rFonts w:ascii="Arial" w:hAnsi="Arial" w:cs="Arial"/>
          <w:b/>
          <w:sz w:val="22"/>
          <w:szCs w:val="22"/>
          <w:lang w:val="en-US"/>
        </w:rPr>
        <w:t>Innan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sammandrag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>:</w:t>
      </w:r>
    </w:p>
    <w:p w14:paraId="41A72EE7" w14:textId="5EF18DBB" w:rsidR="001D6461" w:rsidRPr="001D6461" w:rsidRDefault="001D6461" w:rsidP="00760A53">
      <w:pPr>
        <w:pStyle w:val="Liststycke"/>
        <w:numPr>
          <w:ilvl w:val="0"/>
          <w:numId w:val="3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skicka</w:t>
      </w:r>
      <w:proofErr w:type="spellEnd"/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bjud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ästan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lag (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nas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vå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ecko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n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) med information om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tchtid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kaförsäljnin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s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bjudningsmal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lå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ri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kan</w:t>
      </w:r>
      <w:proofErr w:type="spellEnd"/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de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rver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lunch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någo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form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rillvag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illgå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eningen</w:t>
      </w:r>
      <w:proofErr w:type="spellEnd"/>
      <w:r>
        <w:rPr>
          <w:rFonts w:ascii="Arial" w:hAnsi="Arial" w:cs="Arial"/>
          <w:sz w:val="22"/>
          <w:szCs w:val="22"/>
          <w:lang w:val="en-US"/>
        </w:rPr>
        <w:t>.</w:t>
      </w:r>
    </w:p>
    <w:p w14:paraId="253DD831" w14:textId="6890E259" w:rsidR="001D6461" w:rsidRDefault="001D6461" w:rsidP="00760A53">
      <w:pPr>
        <w:pStyle w:val="Liststycke"/>
        <w:numPr>
          <w:ilvl w:val="0"/>
          <w:numId w:val="3"/>
        </w:numPr>
        <w:rPr>
          <w:rFonts w:ascii="Arial" w:hAnsi="Arial" w:cs="Arial"/>
          <w:sz w:val="22"/>
          <w:szCs w:val="22"/>
          <w:lang w:val="en-US"/>
        </w:rPr>
      </w:pPr>
      <w:proofErr w:type="gramStart"/>
      <w:r>
        <w:rPr>
          <w:rFonts w:ascii="Arial" w:hAnsi="Arial" w:cs="Arial"/>
          <w:sz w:val="22"/>
          <w:szCs w:val="22"/>
          <w:lang w:val="en-US"/>
        </w:rPr>
        <w:t>se</w:t>
      </w:r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öv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öjligh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än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tcher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i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pp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“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neban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”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bund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illhandahåll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ati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obi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å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i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eningen</w:t>
      </w:r>
      <w:proofErr w:type="spellEnd"/>
      <w:r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rdföran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ening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äv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tbil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i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hov</w:t>
      </w:r>
      <w:proofErr w:type="spellEnd"/>
    </w:p>
    <w:p w14:paraId="3ABF09A2" w14:textId="179ECB70" w:rsidR="001D6461" w:rsidRDefault="001D6461" w:rsidP="00760A53">
      <w:pPr>
        <w:pStyle w:val="Liststycke"/>
        <w:numPr>
          <w:ilvl w:val="0"/>
          <w:numId w:val="3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äkerstäl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tchstäl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ca 15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äst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m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otståndsla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m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ärg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tchställ</w:t>
      </w:r>
      <w:proofErr w:type="spellEnd"/>
    </w:p>
    <w:p w14:paraId="4C3B9519" w14:textId="77777777" w:rsidR="00336C39" w:rsidRDefault="001D6461" w:rsidP="00760A53">
      <w:pPr>
        <w:pStyle w:val="Liststycke"/>
        <w:numPr>
          <w:ilvl w:val="0"/>
          <w:numId w:val="3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l</w:t>
      </w:r>
      <w:r w:rsidRPr="001D6461">
        <w:rPr>
          <w:rFonts w:ascii="Arial" w:hAnsi="Arial" w:cs="Arial"/>
          <w:sz w:val="22"/>
          <w:szCs w:val="22"/>
          <w:lang w:val="en-US"/>
        </w:rPr>
        <w:t>ägg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er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trupp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i IBIS och se till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samtl</w:t>
      </w:r>
      <w:r>
        <w:rPr>
          <w:rFonts w:ascii="Arial" w:hAnsi="Arial" w:cs="Arial"/>
          <w:sz w:val="22"/>
          <w:szCs w:val="22"/>
          <w:lang w:val="en-US"/>
        </w:rPr>
        <w:t>ig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pel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icensiera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nas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eck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nn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s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mandraget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008BB1AB" w14:textId="77777777" w:rsidR="00336C39" w:rsidRDefault="00336C39" w:rsidP="00760A53">
      <w:pPr>
        <w:pStyle w:val="Liststycke"/>
        <w:numPr>
          <w:ilvl w:val="0"/>
          <w:numId w:val="3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uts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u w:val="single"/>
          <w:lang w:val="en-US"/>
        </w:rPr>
        <w:t>m</w:t>
      </w:r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>atchvärd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21126A63" w14:textId="77777777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a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mo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ästan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lag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om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06BFFA4" w14:textId="0A93DAD7" w:rsidR="00E72881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</w:t>
      </w:r>
      <w:r w:rsidR="00E72881" w:rsidRPr="00336C39">
        <w:rPr>
          <w:rFonts w:ascii="Arial" w:hAnsi="Arial" w:cs="Arial"/>
          <w:sz w:val="22"/>
          <w:szCs w:val="22"/>
          <w:lang w:val="en-US"/>
        </w:rPr>
        <w:t>e</w:t>
      </w:r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riekrav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fylls</w:t>
      </w:r>
      <w:proofErr w:type="spellEnd"/>
    </w:p>
    <w:p w14:paraId="607945A3" w14:textId="27716F22" w:rsidR="00760A53" w:rsidRDefault="00760A53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pärr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örr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mklädningsru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äktaringången</w:t>
      </w:r>
      <w:proofErr w:type="spellEnd"/>
    </w:p>
    <w:p w14:paraId="14E8D2B8" w14:textId="525F18FC" w:rsidR="00B7099E" w:rsidRDefault="00B7099E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tills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omar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tala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lut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agen</w:t>
      </w:r>
      <w:proofErr w:type="spellEnd"/>
    </w:p>
    <w:p w14:paraId="254E559D" w14:textId="640FEC46" w:rsidR="00B7099E" w:rsidRDefault="00B7099E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äkerstä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bandslå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illgå</w:t>
      </w:r>
      <w:proofErr w:type="spellEnd"/>
    </w:p>
    <w:p w14:paraId="043C2C5F" w14:textId="77777777" w:rsidR="00336C39" w:rsidRDefault="00336C39" w:rsidP="00760A53">
      <w:pPr>
        <w:pStyle w:val="Liststycke"/>
        <w:numPr>
          <w:ilvl w:val="0"/>
          <w:numId w:val="4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uts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>planansvarig</w:t>
      </w:r>
      <w:proofErr w:type="spellEnd"/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 w:rsidRPr="00760A53">
        <w:rPr>
          <w:rFonts w:ascii="Arial" w:hAnsi="Arial" w:cs="Arial"/>
          <w:sz w:val="22"/>
          <w:szCs w:val="22"/>
          <w:u w:val="single"/>
          <w:lang w:val="en-US"/>
        </w:rPr>
        <w:t xml:space="preserve">med </w:t>
      </w:r>
      <w:proofErr w:type="spellStart"/>
      <w:r w:rsidRPr="00760A53">
        <w:rPr>
          <w:rFonts w:ascii="Arial" w:hAnsi="Arial" w:cs="Arial"/>
          <w:sz w:val="22"/>
          <w:szCs w:val="22"/>
          <w:u w:val="single"/>
          <w:lang w:val="en-US"/>
        </w:rPr>
        <w:t>planteam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0974C076" w14:textId="75C4AB34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äkers</w:t>
      </w:r>
      <w:r>
        <w:rPr>
          <w:rFonts w:ascii="Arial" w:hAnsi="Arial" w:cs="Arial"/>
          <w:sz w:val="22"/>
          <w:szCs w:val="22"/>
          <w:lang w:val="en-US"/>
        </w:rPr>
        <w:t>tä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lan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orrek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orlek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r w:rsidR="00B7099E">
        <w:rPr>
          <w:rFonts w:ascii="Arial" w:hAnsi="Arial" w:cs="Arial"/>
          <w:sz w:val="22"/>
          <w:szCs w:val="22"/>
          <w:lang w:val="en-US"/>
        </w:rPr>
        <w:t xml:space="preserve">i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enlighet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seriekraven</w:t>
      </w:r>
      <w:proofErr w:type="spellEnd"/>
    </w:p>
    <w:p w14:paraId="4FAA0A53" w14:textId="621A2735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m</w:t>
      </w:r>
      <w:r w:rsidRPr="00336C39">
        <w:rPr>
          <w:rFonts w:ascii="Arial" w:hAnsi="Arial" w:cs="Arial"/>
          <w:sz w:val="22"/>
          <w:szCs w:val="22"/>
          <w:lang w:val="en-US"/>
        </w:rPr>
        <w:t>arkera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tekningpunkter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ev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målområde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ev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reträfflinje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205F18F0" w14:textId="0ECE38D2" w:rsidR="00B7099E" w:rsidRDefault="00B7099E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placer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bytarbänkar</w:t>
      </w:r>
      <w:proofErr w:type="spellEnd"/>
    </w:p>
    <w:p w14:paraId="105CF8E4" w14:textId="3149B753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lastRenderedPageBreak/>
        <w:t>förbere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ät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</w:t>
      </w:r>
      <w:r w:rsidRPr="00336C39">
        <w:rPr>
          <w:rFonts w:ascii="Arial" w:hAnsi="Arial" w:cs="Arial"/>
          <w:sz w:val="22"/>
          <w:szCs w:val="22"/>
          <w:lang w:val="en-US"/>
        </w:rPr>
        <w:t>kyltar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både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dörr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utifrån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amt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in mot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om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anvisade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omklädningsrum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egna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lag,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gästande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samt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domarnas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tejp</w:t>
      </w:r>
      <w:proofErr w:type="spellEnd"/>
    </w:p>
    <w:p w14:paraId="630A140B" w14:textId="45C59A3B" w:rsidR="00E72881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förbere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ärk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lik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laner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rö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ri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(s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llar</w:t>
      </w:r>
      <w:proofErr w:type="spellEnd"/>
      <w:r>
        <w:rPr>
          <w:rFonts w:ascii="Arial" w:hAnsi="Arial" w:cs="Arial"/>
          <w:sz w:val="22"/>
          <w:szCs w:val="22"/>
          <w:lang w:val="en-US"/>
        </w:rPr>
        <w:t>)</w:t>
      </w:r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r w:rsidR="00B7099E">
        <w:rPr>
          <w:rFonts w:ascii="Arial" w:hAnsi="Arial" w:cs="Arial"/>
          <w:sz w:val="22"/>
          <w:szCs w:val="22"/>
          <w:lang w:val="en-US"/>
        </w:rPr>
        <w:t xml:space="preserve">med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tejp</w:t>
      </w:r>
      <w:proofErr w:type="spellEnd"/>
    </w:p>
    <w:p w14:paraId="5D43477B" w14:textId="48BAAFA3" w:rsidR="00336C39" w:rsidRP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förbere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nslå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pelprogrammet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flera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tällen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och vid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läktaren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tejp</w:t>
      </w:r>
      <w:proofErr w:type="spellEnd"/>
    </w:p>
    <w:p w14:paraId="468B65DB" w14:textId="45C13AED" w:rsidR="00336C39" w:rsidRDefault="00760A53" w:rsidP="00336C39">
      <w:pPr>
        <w:pStyle w:val="Liststycke"/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uts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>sekretariatansvarig</w:t>
      </w:r>
      <w:proofErr w:type="spellEnd"/>
      <w:r w:rsidR="00336C39" w:rsidRPr="00760A53">
        <w:rPr>
          <w:rFonts w:ascii="Arial" w:hAnsi="Arial" w:cs="Arial"/>
          <w:sz w:val="22"/>
          <w:szCs w:val="22"/>
          <w:u w:val="single"/>
          <w:lang w:val="en-US"/>
        </w:rPr>
        <w:t xml:space="preserve"> med </w:t>
      </w:r>
      <w:proofErr w:type="spellStart"/>
      <w:r w:rsidR="00336C39" w:rsidRPr="00760A53">
        <w:rPr>
          <w:rFonts w:ascii="Arial" w:hAnsi="Arial" w:cs="Arial"/>
          <w:sz w:val="22"/>
          <w:szCs w:val="22"/>
          <w:u w:val="single"/>
          <w:lang w:val="en-US"/>
        </w:rPr>
        <w:t>sekretariatteam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B51A5BF" w14:textId="192E8746" w:rsidR="00336C39" w:rsidRDefault="00E72881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köta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tidt</w:t>
      </w:r>
      <w:r w:rsidR="00336C39">
        <w:rPr>
          <w:rFonts w:ascii="Arial" w:hAnsi="Arial" w:cs="Arial"/>
          <w:sz w:val="22"/>
          <w:szCs w:val="22"/>
          <w:lang w:val="en-US"/>
        </w:rPr>
        <w:t>avla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pauser</w:t>
      </w:r>
      <w:proofErr w:type="spellEnd"/>
    </w:p>
    <w:p w14:paraId="35F81E3A" w14:textId="024340D9" w:rsidR="00336C39" w:rsidRDefault="00B7099E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</w:t>
      </w:r>
      <w:r w:rsidR="00B01F80">
        <w:rPr>
          <w:rFonts w:ascii="Arial" w:hAnsi="Arial" w:cs="Arial"/>
          <w:sz w:val="22"/>
          <w:szCs w:val="22"/>
          <w:lang w:val="en-US"/>
        </w:rPr>
        <w:t>äkerställa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ljudanläggning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microfon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tillgänglig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matchdag</w:t>
      </w:r>
      <w:proofErr w:type="spellEnd"/>
    </w:p>
    <w:p w14:paraId="18EE22CA" w14:textId="77777777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fö</w:t>
      </w:r>
      <w:r w:rsidR="00E72881" w:rsidRPr="00336C39">
        <w:rPr>
          <w:rFonts w:ascii="Arial" w:hAnsi="Arial" w:cs="Arial"/>
          <w:sz w:val="22"/>
          <w:szCs w:val="22"/>
          <w:lang w:val="en-US"/>
        </w:rPr>
        <w:t>ra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tchprotokol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D57584D" w14:textId="3A808691" w:rsidR="00E72881" w:rsidRPr="00336C39" w:rsidRDefault="00E72881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pela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hyperlink r:id="rId11" w:history="1">
        <w:proofErr w:type="spellStart"/>
        <w:r w:rsidRPr="00B01F80">
          <w:rPr>
            <w:rStyle w:val="Hyperlnk"/>
            <w:rFonts w:ascii="Arial" w:hAnsi="Arial" w:cs="Arial"/>
            <w:sz w:val="22"/>
            <w:szCs w:val="22"/>
            <w:lang w:val="en-US"/>
          </w:rPr>
          <w:t>ljudfil</w:t>
        </w:r>
        <w:proofErr w:type="spellEnd"/>
      </w:hyperlink>
      <w:r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innan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match i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enlighet</w:t>
      </w:r>
      <w:proofErr w:type="spellEnd"/>
      <w:r w:rsidRPr="00336C39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Pr="00336C39">
        <w:rPr>
          <w:rFonts w:ascii="Arial" w:hAnsi="Arial" w:cs="Arial"/>
          <w:sz w:val="22"/>
          <w:szCs w:val="22"/>
          <w:lang w:val="en-US"/>
        </w:rPr>
        <w:t>seriekraven</w:t>
      </w:r>
      <w:proofErr w:type="spellEnd"/>
    </w:p>
    <w:p w14:paraId="0560581E" w14:textId="20FE6C31" w:rsidR="00E72881" w:rsidRDefault="00760A53" w:rsidP="00336C39">
      <w:pPr>
        <w:pStyle w:val="Liststycke"/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uts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>fikaansvarig</w:t>
      </w:r>
      <w:proofErr w:type="spellEnd"/>
      <w:r w:rsidR="00E72881" w:rsidRPr="00760A53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 w:rsidR="00336C39" w:rsidRPr="00760A53">
        <w:rPr>
          <w:rFonts w:ascii="Arial" w:hAnsi="Arial" w:cs="Arial"/>
          <w:sz w:val="22"/>
          <w:szCs w:val="22"/>
          <w:u w:val="single"/>
          <w:lang w:val="en-US"/>
        </w:rPr>
        <w:t xml:space="preserve">med </w:t>
      </w:r>
      <w:proofErr w:type="spellStart"/>
      <w:r w:rsidR="00336C39" w:rsidRPr="00760A53">
        <w:rPr>
          <w:rFonts w:ascii="Arial" w:hAnsi="Arial" w:cs="Arial"/>
          <w:sz w:val="22"/>
          <w:szCs w:val="22"/>
          <w:u w:val="single"/>
          <w:lang w:val="en-US"/>
        </w:rPr>
        <w:t>fikateam</w:t>
      </w:r>
      <w:proofErr w:type="spellEnd"/>
      <w:r w:rsid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336C39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E7288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 w:rsidRPr="00336C39">
        <w:rPr>
          <w:rFonts w:ascii="Arial" w:hAnsi="Arial" w:cs="Arial"/>
          <w:sz w:val="22"/>
          <w:szCs w:val="22"/>
          <w:lang w:val="en-US"/>
        </w:rPr>
        <w:t>har</w:t>
      </w:r>
      <w:proofErr w:type="spellEnd"/>
      <w:r w:rsidR="001D6461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1D6461" w:rsidRPr="00336C39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1D6461" w:rsidRPr="00336C3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2D8B818" w14:textId="19AD3130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köp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n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höv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</w:t>
      </w:r>
      <w:r w:rsidR="00760A53">
        <w:rPr>
          <w:rFonts w:ascii="Arial" w:hAnsi="Arial" w:cs="Arial"/>
          <w:sz w:val="22"/>
          <w:szCs w:val="22"/>
          <w:lang w:val="en-US"/>
        </w:rPr>
        <w:t xml:space="preserve"> form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av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dryck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>,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jölk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ffe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servetter</w:t>
      </w:r>
      <w:proofErr w:type="spellEnd"/>
    </w:p>
    <w:p w14:paraId="649E4D32" w14:textId="07AE537D" w:rsidR="00760A53" w:rsidRDefault="00760A53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förbere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ät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rislisto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(se mall) och QR-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o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talning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tejp</w:t>
      </w:r>
      <w:proofErr w:type="spellEnd"/>
    </w:p>
    <w:p w14:paraId="20814127" w14:textId="31398FE3" w:rsidR="00760A53" w:rsidRDefault="00760A53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äkerstä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nsli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ffebrygg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ermos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attenkokar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ff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filter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ffemugg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itsock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mackjär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orvbyt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rå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ängs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vänst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rå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sett</w:t>
      </w:r>
    </w:p>
    <w:p w14:paraId="71A60AD9" w14:textId="45DEC188" w:rsidR="00760A53" w:rsidRDefault="00760A53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ord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erveringsbricko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uppläggning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ka</w:t>
      </w:r>
      <w:proofErr w:type="spellEnd"/>
    </w:p>
    <w:p w14:paraId="0DB3631D" w14:textId="35EE07CF" w:rsidR="00B7099E" w:rsidRDefault="00B7099E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lån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karvsladd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nsliet</w:t>
      </w:r>
      <w:proofErr w:type="spellEnd"/>
    </w:p>
    <w:p w14:paraId="308E2F9F" w14:textId="1557319B" w:rsidR="00336C39" w:rsidRDefault="00336C39" w:rsidP="00336C39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schemalägga</w:t>
      </w:r>
      <w:proofErr w:type="spellEnd"/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emannin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ket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vem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baka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gö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macko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m.m.</w:t>
      </w:r>
      <w:proofErr w:type="spellEnd"/>
    </w:p>
    <w:p w14:paraId="1052BE73" w14:textId="73E4B108" w:rsidR="00336C39" w:rsidRDefault="00336C39" w:rsidP="00760A53">
      <w:pPr>
        <w:pStyle w:val="Liststycke"/>
        <w:numPr>
          <w:ilvl w:val="1"/>
          <w:numId w:val="1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kontakta</w:t>
      </w:r>
      <w:proofErr w:type="spellEnd"/>
      <w:proofErr w:type="gramEnd"/>
      <w:r w:rsid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kanslie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lå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rillvagn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>.</w:t>
      </w:r>
      <w:r w:rsidR="00760A53" w:rsidRPr="00760A53">
        <w:t xml:space="preserve"> </w:t>
      </w:r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3-faskabel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dras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från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våra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egna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byggnader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uppställd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grillvagn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utanför</w:t>
      </w:r>
      <w:proofErr w:type="spellEnd"/>
      <w:r w:rsidR="00760A53"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 w:rsidRPr="00760A53">
        <w:rPr>
          <w:rFonts w:ascii="Arial" w:hAnsi="Arial" w:cs="Arial"/>
          <w:sz w:val="22"/>
          <w:szCs w:val="22"/>
          <w:lang w:val="en-US"/>
        </w:rPr>
        <w:t>läktaringången</w:t>
      </w:r>
      <w:proofErr w:type="spellEnd"/>
    </w:p>
    <w:p w14:paraId="711F626B" w14:textId="77777777" w:rsidR="00E72881" w:rsidRDefault="00E72881" w:rsidP="00E72881">
      <w:pPr>
        <w:rPr>
          <w:rFonts w:ascii="Arial" w:hAnsi="Arial" w:cs="Arial"/>
          <w:sz w:val="22"/>
          <w:szCs w:val="22"/>
          <w:lang w:val="en-US"/>
        </w:rPr>
      </w:pPr>
    </w:p>
    <w:p w14:paraId="52E6216C" w14:textId="619D0A91" w:rsidR="001D6461" w:rsidRPr="001D6461" w:rsidRDefault="001D6461" w:rsidP="00E72881">
      <w:pPr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Dag 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sammandrag</w:t>
      </w:r>
      <w:proofErr w:type="spellEnd"/>
    </w:p>
    <w:p w14:paraId="652A90F2" w14:textId="2B226A6C" w:rsidR="001D6461" w:rsidRDefault="00760A53" w:rsidP="00760A53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gramStart"/>
      <w:r>
        <w:rPr>
          <w:rFonts w:ascii="Arial" w:hAnsi="Arial" w:cs="Arial"/>
          <w:sz w:val="22"/>
          <w:szCs w:val="22"/>
          <w:lang w:val="en-US"/>
        </w:rPr>
        <w:t>t</w:t>
      </w:r>
      <w:r w:rsidR="001D6461">
        <w:rPr>
          <w:rFonts w:ascii="Arial" w:hAnsi="Arial" w:cs="Arial"/>
          <w:sz w:val="22"/>
          <w:szCs w:val="22"/>
          <w:lang w:val="en-US"/>
        </w:rPr>
        <w:t>a</w:t>
      </w:r>
      <w:proofErr w:type="gramEnd"/>
      <w:r w:rsidR="001D6461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="001D6461">
        <w:rPr>
          <w:rFonts w:ascii="Arial" w:hAnsi="Arial" w:cs="Arial"/>
          <w:sz w:val="22"/>
          <w:szCs w:val="22"/>
          <w:lang w:val="en-US"/>
        </w:rPr>
        <w:t>taggar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m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nvänd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i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räningar</w:t>
      </w:r>
      <w:proofErr w:type="spellEnd"/>
      <w:r w:rsidR="001D6461">
        <w:rPr>
          <w:rFonts w:ascii="Arial" w:hAnsi="Arial" w:cs="Arial"/>
          <w:sz w:val="22"/>
          <w:szCs w:val="22"/>
          <w:lang w:val="en-US"/>
        </w:rPr>
        <w:t xml:space="preserve">. </w:t>
      </w:r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Vid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akuta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behov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av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inpassage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eller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annat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strular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så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ring 0920-454400,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val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5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så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kommer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ni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Fritidsförvaltningens</w:t>
      </w:r>
      <w:proofErr w:type="spellEnd"/>
      <w:r w:rsidR="00E72881"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72881" w:rsidRPr="001D6461">
        <w:rPr>
          <w:rFonts w:ascii="Arial" w:hAnsi="Arial" w:cs="Arial"/>
          <w:sz w:val="22"/>
          <w:szCs w:val="22"/>
          <w:lang w:val="en-US"/>
        </w:rPr>
        <w:t>jourpersonal</w:t>
      </w:r>
      <w:proofErr w:type="spellEnd"/>
    </w:p>
    <w:p w14:paraId="5C0F9BA7" w14:textId="1C64F5AD" w:rsidR="00E72881" w:rsidRDefault="001D6461" w:rsidP="00760A53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p</w:t>
      </w:r>
      <w:r w:rsidRPr="001D6461">
        <w:rPr>
          <w:rFonts w:ascii="Arial" w:hAnsi="Arial" w:cs="Arial"/>
          <w:sz w:val="22"/>
          <w:szCs w:val="22"/>
          <w:lang w:val="en-US"/>
        </w:rPr>
        <w:t>rogrammera</w:t>
      </w:r>
      <w:proofErr w:type="spellEnd"/>
      <w:proofErr w:type="gram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läktardörren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så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den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står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konstan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öppe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geno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ryck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2+A+visa</w:t>
      </w:r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tagg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Övriga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dörrar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proofErr w:type="gramStart"/>
      <w:r w:rsidRPr="001D6461">
        <w:rPr>
          <w:rFonts w:ascii="Arial" w:hAnsi="Arial" w:cs="Arial"/>
          <w:sz w:val="22"/>
          <w:szCs w:val="22"/>
          <w:lang w:val="en-US"/>
        </w:rPr>
        <w:t>kan</w:t>
      </w:r>
      <w:proofErr w:type="spellEnd"/>
      <w:proofErr w:type="gram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läggas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kod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på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genom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1+A+visa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tagg+vald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kod</w:t>
      </w:r>
      <w:proofErr w:type="spellEnd"/>
      <w:r w:rsidRPr="001D6461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1D6461">
        <w:rPr>
          <w:rFonts w:ascii="Arial" w:hAnsi="Arial" w:cs="Arial"/>
          <w:sz w:val="22"/>
          <w:szCs w:val="22"/>
          <w:lang w:val="en-US"/>
        </w:rPr>
        <w:t>För</w:t>
      </w:r>
      <w:r>
        <w:rPr>
          <w:rFonts w:ascii="Arial" w:hAnsi="Arial" w:cs="Arial"/>
          <w:sz w:val="22"/>
          <w:szCs w:val="22"/>
          <w:lang w:val="en-US"/>
        </w:rPr>
        <w:t>slagsvi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1933</w:t>
      </w:r>
    </w:p>
    <w:p w14:paraId="785AC217" w14:textId="1F0184BC" w:rsidR="00760A53" w:rsidRDefault="001D6461" w:rsidP="00760A53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a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äldr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jälpe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ygg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rg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som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byggs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s</w:t>
      </w:r>
      <w:r w:rsidR="00336C39" w:rsidRPr="00336C39">
        <w:rPr>
          <w:rFonts w:ascii="Arial" w:hAnsi="Arial" w:cs="Arial"/>
          <w:sz w:val="22"/>
          <w:szCs w:val="22"/>
          <w:lang w:val="en-US"/>
        </w:rPr>
        <w:t>å</w:t>
      </w:r>
      <w:proofErr w:type="spellEnd"/>
      <w:r w:rsidR="00336C39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336C39" w:rsidRPr="00336C39"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 w:rsidR="00336C39" w:rsidRPr="00336C3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336C39" w:rsidRPr="00336C39">
        <w:rPr>
          <w:rFonts w:ascii="Arial" w:hAnsi="Arial" w:cs="Arial"/>
          <w:sz w:val="22"/>
          <w:szCs w:val="22"/>
          <w:lang w:val="en-US"/>
        </w:rPr>
        <w:t>v</w:t>
      </w:r>
      <w:r w:rsidR="00760A53">
        <w:rPr>
          <w:rFonts w:ascii="Arial" w:hAnsi="Arial" w:cs="Arial"/>
          <w:sz w:val="22"/>
          <w:szCs w:val="22"/>
          <w:lang w:val="en-US"/>
        </w:rPr>
        <w:t>åra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sponsorer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syns</w:t>
      </w:r>
      <w:proofErr w:type="spellEnd"/>
      <w:r w:rsidR="00760A53">
        <w:rPr>
          <w:rFonts w:ascii="Arial" w:hAnsi="Arial" w:cs="Arial"/>
          <w:sz w:val="22"/>
          <w:szCs w:val="22"/>
          <w:lang w:val="en-US"/>
        </w:rPr>
        <w:t xml:space="preserve"> mot </w:t>
      </w:r>
      <w:proofErr w:type="spellStart"/>
      <w:r w:rsidR="00760A53">
        <w:rPr>
          <w:rFonts w:ascii="Arial" w:hAnsi="Arial" w:cs="Arial"/>
          <w:sz w:val="22"/>
          <w:szCs w:val="22"/>
          <w:lang w:val="en-US"/>
        </w:rPr>
        <w:t>läktaren</w:t>
      </w:r>
      <w:proofErr w:type="spellEnd"/>
    </w:p>
    <w:p w14:paraId="55F56CF2" w14:textId="1B3346C4" w:rsidR="00B7099E" w:rsidRDefault="00B7099E" w:rsidP="00760A53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ekretariatansvari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illhöran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eam staller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rdnin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or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ol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tidtagning</w:t>
      </w:r>
      <w:proofErr w:type="spellEnd"/>
      <w:r w:rsidR="00B01F80"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 w:rsidR="00B01F80">
        <w:rPr>
          <w:rFonts w:ascii="Arial" w:hAnsi="Arial" w:cs="Arial"/>
          <w:sz w:val="22"/>
          <w:szCs w:val="22"/>
          <w:lang w:val="en-US"/>
        </w:rPr>
        <w:t>ljudanläggning</w:t>
      </w:r>
      <w:proofErr w:type="spellEnd"/>
    </w:p>
    <w:p w14:paraId="0BBE0462" w14:textId="47E8E887" w:rsidR="00760A53" w:rsidRDefault="00760A53" w:rsidP="00760A53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 w:rsidRPr="00760A53">
        <w:rPr>
          <w:rFonts w:ascii="Arial" w:hAnsi="Arial" w:cs="Arial"/>
          <w:sz w:val="22"/>
          <w:szCs w:val="22"/>
          <w:lang w:val="en-US"/>
        </w:rPr>
        <w:lastRenderedPageBreak/>
        <w:t>fikaansvarig</w:t>
      </w:r>
      <w:proofErr w:type="spellEnd"/>
      <w:proofErr w:type="gramEnd"/>
      <w:r w:rsidRPr="00760A53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tillhörande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team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ställer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sedan i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ordning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fiket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med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bord</w:t>
      </w:r>
      <w:proofErr w:type="spellEnd"/>
      <w:r w:rsidR="00E72881" w:rsidRPr="00760A53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="00E72881" w:rsidRPr="00760A53">
        <w:rPr>
          <w:rFonts w:ascii="Arial" w:hAnsi="Arial" w:cs="Arial"/>
          <w:sz w:val="22"/>
          <w:szCs w:val="22"/>
          <w:lang w:val="en-US"/>
        </w:rPr>
        <w:t>a</w:t>
      </w:r>
      <w:r w:rsidRPr="00760A53">
        <w:rPr>
          <w:rFonts w:ascii="Arial" w:hAnsi="Arial" w:cs="Arial"/>
          <w:sz w:val="22"/>
          <w:szCs w:val="22"/>
          <w:lang w:val="en-US"/>
        </w:rPr>
        <w:t>nslutning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läktaruppgången</w:t>
      </w:r>
      <w:proofErr w:type="spellEnd"/>
      <w:r>
        <w:rPr>
          <w:rFonts w:ascii="Arial" w:hAnsi="Arial" w:cs="Arial"/>
          <w:sz w:val="22"/>
          <w:szCs w:val="22"/>
          <w:lang w:val="en-US"/>
        </w:rPr>
        <w:t>.</w:t>
      </w:r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r w:rsidR="00B7099E">
        <w:rPr>
          <w:rFonts w:ascii="Arial" w:hAnsi="Arial" w:cs="Arial"/>
          <w:sz w:val="22"/>
          <w:szCs w:val="22"/>
          <w:lang w:val="en-US"/>
        </w:rPr>
        <w:t>F</w:t>
      </w:r>
      <w:r w:rsidRPr="00760A53">
        <w:rPr>
          <w:rFonts w:ascii="Arial" w:hAnsi="Arial" w:cs="Arial"/>
          <w:sz w:val="22"/>
          <w:szCs w:val="22"/>
          <w:lang w:val="en-US"/>
        </w:rPr>
        <w:t xml:space="preserve">inns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ett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fåtal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eluttag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(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ett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uttag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alkoverna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hallen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) och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at</w:t>
      </w:r>
      <w:r w:rsidR="00B7099E">
        <w:rPr>
          <w:rFonts w:ascii="Arial" w:hAnsi="Arial" w:cs="Arial"/>
          <w:sz w:val="22"/>
          <w:szCs w:val="22"/>
          <w:lang w:val="en-US"/>
        </w:rPr>
        <w:t>t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dessa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inte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får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överbelastas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Placera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60A53">
        <w:rPr>
          <w:rFonts w:ascii="Arial" w:hAnsi="Arial" w:cs="Arial"/>
          <w:sz w:val="22"/>
          <w:szCs w:val="22"/>
          <w:lang w:val="en-US"/>
        </w:rPr>
        <w:t>därför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e</w:t>
      </w:r>
      <w:r w:rsidR="00B7099E">
        <w:rPr>
          <w:rFonts w:ascii="Arial" w:hAnsi="Arial" w:cs="Arial"/>
          <w:sz w:val="22"/>
          <w:szCs w:val="22"/>
          <w:lang w:val="en-US"/>
        </w:rPr>
        <w:t xml:space="preserve">x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kaffe</w:t>
      </w:r>
      <w:proofErr w:type="spellEnd"/>
      <w:r w:rsidR="00B7099E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vatten</w:t>
      </w:r>
      <w:r w:rsidRPr="00760A53">
        <w:rPr>
          <w:rFonts w:ascii="Arial" w:hAnsi="Arial" w:cs="Arial"/>
          <w:sz w:val="22"/>
          <w:szCs w:val="22"/>
          <w:lang w:val="en-US"/>
        </w:rPr>
        <w:t>kokare</w:t>
      </w:r>
      <w:proofErr w:type="spellEnd"/>
      <w:r w:rsidRPr="00760A53">
        <w:rPr>
          <w:rFonts w:ascii="Arial" w:hAnsi="Arial" w:cs="Arial"/>
          <w:sz w:val="22"/>
          <w:szCs w:val="22"/>
          <w:lang w:val="en-US"/>
        </w:rPr>
        <w:t xml:space="preserve"> </w:t>
      </w:r>
      <w:r w:rsidR="00B7099E">
        <w:rPr>
          <w:rFonts w:ascii="Arial" w:hAnsi="Arial" w:cs="Arial"/>
          <w:sz w:val="22"/>
          <w:szCs w:val="22"/>
          <w:lang w:val="en-US"/>
        </w:rPr>
        <w:t xml:space="preserve">i </w:t>
      </w:r>
      <w:proofErr w:type="spellStart"/>
      <w:r w:rsidR="00B7099E">
        <w:rPr>
          <w:rFonts w:ascii="Arial" w:hAnsi="Arial" w:cs="Arial"/>
          <w:sz w:val="22"/>
          <w:szCs w:val="22"/>
          <w:lang w:val="en-US"/>
        </w:rPr>
        <w:t>omklädningsrum</w:t>
      </w:r>
      <w:proofErr w:type="spellEnd"/>
    </w:p>
    <w:p w14:paraId="51EA5573" w14:textId="7FC56745" w:rsidR="00587317" w:rsidRDefault="00B7099E" w:rsidP="00B7099E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säkerstä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apperskorgar</w:t>
      </w:r>
      <w:proofErr w:type="spellEnd"/>
      <w:r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psäck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nn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nslutnin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ill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k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lin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v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kräp</w:t>
      </w:r>
      <w:proofErr w:type="spellEnd"/>
      <w:r>
        <w:rPr>
          <w:rFonts w:ascii="Arial" w:hAnsi="Arial" w:cs="Arial"/>
          <w:sz w:val="22"/>
          <w:szCs w:val="22"/>
          <w:lang w:val="en-US"/>
        </w:rPr>
        <w:t>/pant</w:t>
      </w:r>
    </w:p>
    <w:p w14:paraId="0881220F" w14:textId="1ABED719" w:rsidR="00374716" w:rsidRPr="00B7099E" w:rsidRDefault="00374716" w:rsidP="00B7099E">
      <w:pPr>
        <w:pStyle w:val="Liststycke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n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matcher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ä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pelad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hjälp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öräldr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å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t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riv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rg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ä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nda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ll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or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ol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bänka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t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täd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upp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omklädningsru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oc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kast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por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rån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fikaförsäljning</w:t>
      </w:r>
      <w:bookmarkStart w:id="0" w:name="_GoBack"/>
      <w:bookmarkEnd w:id="0"/>
      <w:proofErr w:type="spellEnd"/>
    </w:p>
    <w:sectPr w:rsidR="00374716" w:rsidRPr="00B7099E" w:rsidSect="009D7D9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110" w:right="1418" w:bottom="1134" w:left="1418" w:header="0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2E07E3" w14:textId="77777777" w:rsidR="004C5480" w:rsidRDefault="004C5480" w:rsidP="003911B2">
      <w:pPr>
        <w:spacing w:line="240" w:lineRule="auto"/>
      </w:pPr>
      <w:r>
        <w:separator/>
      </w:r>
    </w:p>
  </w:endnote>
  <w:endnote w:type="continuationSeparator" w:id="0">
    <w:p w14:paraId="058F796F" w14:textId="77777777" w:rsidR="004C5480" w:rsidRDefault="004C5480" w:rsidP="003911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notTrueType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A222B" w14:textId="77777777" w:rsidR="00845270" w:rsidRDefault="00845270">
    <w:pPr>
      <w:pStyle w:val="Sidfo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4C380" w14:textId="77777777" w:rsidR="003D24FC" w:rsidRPr="002C429D" w:rsidRDefault="00374716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</w:rPr>
    </w:pPr>
    <w:hyperlink r:id="rId1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Adress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</w:rPr>
      <w:t>: Blockvägen 7, 972 52 Luleå</w:t>
    </w:r>
    <w:r w:rsidR="007507AE" w:rsidRPr="002C429D">
      <w:rPr>
        <w:rFonts w:ascii="Arial" w:hAnsi="Arial" w:cs="Arial"/>
        <w:color w:val="000000" w:themeColor="text1"/>
        <w:sz w:val="18"/>
        <w:szCs w:val="16"/>
      </w:rPr>
      <w:t xml:space="preserve"> • </w:t>
    </w:r>
    <w:hyperlink r:id="rId2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Telefon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</w:rPr>
      <w:t>: </w:t>
    </w:r>
    <w:hyperlink r:id="rId3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0920-178 50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</w:rPr>
      <w:t xml:space="preserve"> </w:t>
    </w:r>
  </w:p>
  <w:p w14:paraId="204CCFE8" w14:textId="77777777" w:rsidR="0091772A" w:rsidRPr="002C429D" w:rsidRDefault="007507AE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</w:pPr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E-post: </w:t>
    </w:r>
    <w:hyperlink r:id="rId4" w:history="1">
      <w:r w:rsidR="003D24FC" w:rsidRPr="002C429D">
        <w:rPr>
          <w:rStyle w:val="Hyperlnk"/>
          <w:rFonts w:ascii="Arial" w:hAnsi="Arial" w:cs="Arial"/>
          <w:color w:val="000000" w:themeColor="text1"/>
          <w:sz w:val="18"/>
          <w:szCs w:val="16"/>
          <w:u w:val="none"/>
          <w:shd w:val="clear" w:color="auto" w:fill="FFFFFF"/>
          <w:lang w:val="en-US"/>
        </w:rPr>
        <w:t>kansliet@baik.nu</w:t>
      </w:r>
    </w:hyperlink>
    <w:r w:rsidR="003D24FC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• </w:t>
    </w:r>
    <w:hyperlink r:id="rId5" w:history="1">
      <w:r w:rsidR="003D24FC" w:rsidRPr="002C429D">
        <w:rPr>
          <w:rStyle w:val="Hyperlnk"/>
          <w:rFonts w:ascii="Arial" w:hAnsi="Arial" w:cs="Arial"/>
          <w:color w:val="000000" w:themeColor="text1"/>
          <w:sz w:val="18"/>
          <w:szCs w:val="16"/>
          <w:u w:val="none"/>
          <w:shd w:val="clear" w:color="auto" w:fill="FFFFFF"/>
          <w:lang w:val="en-US"/>
        </w:rPr>
        <w:t>www.baik.nu</w:t>
      </w:r>
    </w:hyperlink>
  </w:p>
  <w:p w14:paraId="3DD0B8EB" w14:textId="77777777" w:rsidR="002C429D" w:rsidRPr="002C429D" w:rsidRDefault="003D24FC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</w:pPr>
    <w:proofErr w:type="spellStart"/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>Organisationsnummer</w:t>
    </w:r>
    <w:proofErr w:type="spellEnd"/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</w:t>
    </w:r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897000-5248 • </w:t>
    </w:r>
    <w:proofErr w:type="spellStart"/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>Bankgiro</w:t>
    </w:r>
    <w:proofErr w:type="spellEnd"/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463-9357</w:t>
    </w:r>
  </w:p>
  <w:p w14:paraId="0B52EDB6" w14:textId="77777777" w:rsidR="003D24FC" w:rsidRPr="003D24FC" w:rsidRDefault="003D24FC" w:rsidP="003D24FC">
    <w:pPr>
      <w:tabs>
        <w:tab w:val="left" w:pos="6185"/>
      </w:tabs>
      <w:spacing w:line="276" w:lineRule="auto"/>
      <w:jc w:val="right"/>
      <w:rPr>
        <w:rFonts w:ascii="Arial" w:hAnsi="Arial"/>
        <w:color w:val="000000" w:themeColor="text1"/>
        <w:sz w:val="18"/>
        <w:szCs w:val="16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34F63" w14:textId="77777777" w:rsidR="00845270" w:rsidRDefault="00845270">
    <w:pPr>
      <w:pStyle w:val="Sidfo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3D923D" w14:textId="77777777" w:rsidR="004C5480" w:rsidRDefault="004C5480" w:rsidP="003911B2">
      <w:pPr>
        <w:spacing w:line="240" w:lineRule="auto"/>
      </w:pPr>
      <w:r>
        <w:separator/>
      </w:r>
    </w:p>
  </w:footnote>
  <w:footnote w:type="continuationSeparator" w:id="0">
    <w:p w14:paraId="161B9481" w14:textId="77777777" w:rsidR="004C5480" w:rsidRDefault="004C5480" w:rsidP="003911B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D4176" w14:textId="77777777" w:rsidR="00845270" w:rsidRDefault="00845270">
    <w:pPr>
      <w:pStyle w:val="Sidhuvu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C959C" w14:textId="77777777" w:rsidR="00152274" w:rsidRDefault="007507AE" w:rsidP="007507AE">
    <w:pPr>
      <w:pStyle w:val="Sidhuvud"/>
      <w:ind w:left="-1418"/>
    </w:pPr>
    <w:r>
      <w:rPr>
        <w:noProof/>
        <w:lang w:eastAsia="sv-SE"/>
      </w:rPr>
      <w:drawing>
        <wp:inline distT="0" distB="0" distL="0" distR="0" wp14:anchorId="5A62C5D2" wp14:editId="1A4BE7ED">
          <wp:extent cx="7634469" cy="1360291"/>
          <wp:effectExtent l="0" t="0" r="0" b="0"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objekt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2901" cy="14099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34008B" w14:textId="77777777" w:rsidR="00845270" w:rsidRDefault="00845270">
    <w:pPr>
      <w:pStyle w:val="Sidhuvu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C10EF"/>
    <w:multiLevelType w:val="hybridMultilevel"/>
    <w:tmpl w:val="AE1266D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01DB6"/>
    <w:multiLevelType w:val="hybridMultilevel"/>
    <w:tmpl w:val="2312B0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33A14"/>
    <w:multiLevelType w:val="hybridMultilevel"/>
    <w:tmpl w:val="BC0CAF3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55D55"/>
    <w:multiLevelType w:val="hybridMultilevel"/>
    <w:tmpl w:val="C9FAFB06"/>
    <w:lvl w:ilvl="0" w:tplc="09D20C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CC5C69"/>
    <w:multiLevelType w:val="hybridMultilevel"/>
    <w:tmpl w:val="EA0C90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1304"/>
  <w:hyphenationZone w:val="425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K0MLQ0NTexsDBQ0lEKTi0uzszPAykwrgUATZP8pSwAAAA="/>
  </w:docVars>
  <w:rsids>
    <w:rsidRoot w:val="004C0012"/>
    <w:rsid w:val="0001700B"/>
    <w:rsid w:val="00020B52"/>
    <w:rsid w:val="0002514F"/>
    <w:rsid w:val="00037D19"/>
    <w:rsid w:val="00057A77"/>
    <w:rsid w:val="00083E78"/>
    <w:rsid w:val="000952C9"/>
    <w:rsid w:val="000E0795"/>
    <w:rsid w:val="00113BB3"/>
    <w:rsid w:val="0013628E"/>
    <w:rsid w:val="001425A3"/>
    <w:rsid w:val="0015135A"/>
    <w:rsid w:val="00152274"/>
    <w:rsid w:val="00166449"/>
    <w:rsid w:val="0017288E"/>
    <w:rsid w:val="001B4AF7"/>
    <w:rsid w:val="001B4D2F"/>
    <w:rsid w:val="001D6461"/>
    <w:rsid w:val="00200DCE"/>
    <w:rsid w:val="00222FAC"/>
    <w:rsid w:val="002C429D"/>
    <w:rsid w:val="002E6C51"/>
    <w:rsid w:val="002F1BC4"/>
    <w:rsid w:val="00336C39"/>
    <w:rsid w:val="00374716"/>
    <w:rsid w:val="003773BB"/>
    <w:rsid w:val="003911B2"/>
    <w:rsid w:val="003A006B"/>
    <w:rsid w:val="003D24FC"/>
    <w:rsid w:val="00431DD9"/>
    <w:rsid w:val="004C0012"/>
    <w:rsid w:val="004C5480"/>
    <w:rsid w:val="004F195B"/>
    <w:rsid w:val="005046FD"/>
    <w:rsid w:val="00526886"/>
    <w:rsid w:val="005864AE"/>
    <w:rsid w:val="00587317"/>
    <w:rsid w:val="005D7149"/>
    <w:rsid w:val="00680FB7"/>
    <w:rsid w:val="006C688C"/>
    <w:rsid w:val="006F57A1"/>
    <w:rsid w:val="007266E4"/>
    <w:rsid w:val="00726E31"/>
    <w:rsid w:val="00731BC4"/>
    <w:rsid w:val="007507AE"/>
    <w:rsid w:val="00760A53"/>
    <w:rsid w:val="00790715"/>
    <w:rsid w:val="007B4C02"/>
    <w:rsid w:val="007E3DDB"/>
    <w:rsid w:val="00822A31"/>
    <w:rsid w:val="00845270"/>
    <w:rsid w:val="00867C38"/>
    <w:rsid w:val="008A1348"/>
    <w:rsid w:val="008A29CC"/>
    <w:rsid w:val="00902E40"/>
    <w:rsid w:val="0091772A"/>
    <w:rsid w:val="009D7D9A"/>
    <w:rsid w:val="009E4E48"/>
    <w:rsid w:val="00A0321E"/>
    <w:rsid w:val="00A04451"/>
    <w:rsid w:val="00A63962"/>
    <w:rsid w:val="00A6594D"/>
    <w:rsid w:val="00AD72CE"/>
    <w:rsid w:val="00AE70E3"/>
    <w:rsid w:val="00B01F80"/>
    <w:rsid w:val="00B32076"/>
    <w:rsid w:val="00B54966"/>
    <w:rsid w:val="00B7099E"/>
    <w:rsid w:val="00BC5736"/>
    <w:rsid w:val="00C769E1"/>
    <w:rsid w:val="00C924A9"/>
    <w:rsid w:val="00CA401F"/>
    <w:rsid w:val="00D3564B"/>
    <w:rsid w:val="00E44F41"/>
    <w:rsid w:val="00E52459"/>
    <w:rsid w:val="00E72881"/>
    <w:rsid w:val="00F54C82"/>
    <w:rsid w:val="00F666A2"/>
    <w:rsid w:val="00FC1164"/>
    <w:rsid w:val="00FE45B4"/>
    <w:rsid w:val="00FF6BEE"/>
    <w:rsid w:val="00FF7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52B7CA"/>
  <w14:defaultImageDpi w14:val="32767"/>
  <w15:chartTrackingRefBased/>
  <w15:docId w15:val="{401C7DBF-B6F3-C649-AD0A-138C5BED9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D2F"/>
    <w:pPr>
      <w:spacing w:line="360" w:lineRule="auto"/>
    </w:pPr>
    <w:rPr>
      <w:sz w:val="20"/>
    </w:rPr>
  </w:style>
  <w:style w:type="paragraph" w:styleId="Rubrik1">
    <w:name w:val="heading 1"/>
    <w:basedOn w:val="Normal"/>
    <w:next w:val="Normal"/>
    <w:link w:val="Rubrik1Char"/>
    <w:uiPriority w:val="9"/>
    <w:qFormat/>
    <w:rsid w:val="001B4D2F"/>
    <w:pPr>
      <w:keepNext/>
      <w:keepLines/>
      <w:spacing w:after="520" w:line="240" w:lineRule="auto"/>
      <w:outlineLvl w:val="0"/>
    </w:pPr>
    <w:rPr>
      <w:rFonts w:asciiTheme="majorHAnsi" w:eastAsiaTheme="majorEastAsia" w:hAnsiTheme="majorHAnsi" w:cstheme="majorBidi"/>
      <w:sz w:val="52"/>
      <w:szCs w:val="52"/>
    </w:rPr>
  </w:style>
  <w:style w:type="paragraph" w:styleId="Rubrik2">
    <w:name w:val="heading 2"/>
    <w:basedOn w:val="Rubrik1"/>
    <w:next w:val="Normal"/>
    <w:link w:val="Rubrik2Char"/>
    <w:uiPriority w:val="9"/>
    <w:unhideWhenUsed/>
    <w:rsid w:val="00200DCE"/>
    <w:pPr>
      <w:outlineLvl w:val="1"/>
    </w:p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58731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1B4D2F"/>
    <w:rPr>
      <w:rFonts w:asciiTheme="majorHAnsi" w:eastAsiaTheme="majorEastAsia" w:hAnsiTheme="majorHAnsi" w:cstheme="majorBidi"/>
      <w:sz w:val="52"/>
      <w:szCs w:val="52"/>
    </w:rPr>
  </w:style>
  <w:style w:type="character" w:customStyle="1" w:styleId="Rubrik2Char">
    <w:name w:val="Rubrik 2 Char"/>
    <w:basedOn w:val="Standardstycketeckensnitt"/>
    <w:link w:val="Rubrik2"/>
    <w:uiPriority w:val="9"/>
    <w:rsid w:val="00200DCE"/>
    <w:rPr>
      <w:rFonts w:asciiTheme="majorHAnsi" w:eastAsiaTheme="majorEastAsia" w:hAnsiTheme="majorHAnsi" w:cstheme="majorBidi"/>
      <w:sz w:val="52"/>
      <w:szCs w:val="52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1B4D2F"/>
    <w:pPr>
      <w:numPr>
        <w:ilvl w:val="1"/>
      </w:numPr>
      <w:spacing w:after="160"/>
    </w:pPr>
    <w:rPr>
      <w:rFonts w:eastAsiaTheme="minorEastAsia"/>
      <w:b/>
      <w:caps/>
      <w:spacing w:val="15"/>
      <w:szCs w:val="22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1B4D2F"/>
    <w:rPr>
      <w:rFonts w:eastAsiaTheme="minorEastAsia"/>
      <w:b/>
      <w:caps/>
      <w:spacing w:val="15"/>
      <w:sz w:val="18"/>
      <w:szCs w:val="22"/>
    </w:rPr>
  </w:style>
  <w:style w:type="paragraph" w:styleId="Sidhuvud">
    <w:name w:val="header"/>
    <w:basedOn w:val="Normal"/>
    <w:link w:val="SidhuvudChar"/>
    <w:uiPriority w:val="99"/>
    <w:unhideWhenUsed/>
    <w:rsid w:val="003911B2"/>
    <w:pPr>
      <w:tabs>
        <w:tab w:val="center" w:pos="4536"/>
        <w:tab w:val="right" w:pos="9072"/>
      </w:tabs>
      <w:spacing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3911B2"/>
    <w:rPr>
      <w:sz w:val="18"/>
    </w:rPr>
  </w:style>
  <w:style w:type="paragraph" w:styleId="Sidfot">
    <w:name w:val="footer"/>
    <w:basedOn w:val="Normal"/>
    <w:link w:val="SidfotChar"/>
    <w:uiPriority w:val="99"/>
    <w:unhideWhenUsed/>
    <w:rsid w:val="003911B2"/>
    <w:pPr>
      <w:tabs>
        <w:tab w:val="center" w:pos="4536"/>
        <w:tab w:val="right" w:pos="9072"/>
      </w:tabs>
      <w:spacing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3911B2"/>
    <w:rPr>
      <w:sz w:val="18"/>
    </w:rPr>
  </w:style>
  <w:style w:type="character" w:styleId="Hyperlnk">
    <w:name w:val="Hyperlink"/>
    <w:basedOn w:val="Standardstycketeckensnitt"/>
    <w:uiPriority w:val="99"/>
    <w:unhideWhenUsed/>
    <w:rsid w:val="00680FB7"/>
    <w:rPr>
      <w:color w:val="0563C1" w:themeColor="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58731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Olstomnmnande1">
    <w:name w:val="Olöst omnämnande1"/>
    <w:basedOn w:val="Standardstycketeckensnitt"/>
    <w:uiPriority w:val="99"/>
    <w:rsid w:val="00587317"/>
    <w:rPr>
      <w:color w:val="808080"/>
      <w:shd w:val="clear" w:color="auto" w:fill="E6E6E6"/>
    </w:rPr>
  </w:style>
  <w:style w:type="paragraph" w:customStyle="1" w:styleId="xmain-heading">
    <w:name w:val="x_main-heading"/>
    <w:basedOn w:val="Normal"/>
    <w:rsid w:val="00587317"/>
    <w:pPr>
      <w:spacing w:line="432" w:lineRule="atLeast"/>
    </w:pPr>
    <w:rPr>
      <w:rFonts w:ascii="Roboto" w:hAnsi="Roboto" w:cs="Times New Roman"/>
      <w:sz w:val="19"/>
      <w:szCs w:val="19"/>
      <w:lang w:val="nb-NO" w:eastAsia="nb-NO"/>
    </w:rPr>
  </w:style>
  <w:style w:type="character" w:customStyle="1" w:styleId="w8qarf">
    <w:name w:val="w8qarf"/>
    <w:basedOn w:val="Standardstycketeckensnitt"/>
    <w:rsid w:val="00152274"/>
  </w:style>
  <w:style w:type="character" w:customStyle="1" w:styleId="etvozd">
    <w:name w:val="etvozd"/>
    <w:basedOn w:val="Standardstycketeckensnitt"/>
    <w:rsid w:val="00152274"/>
  </w:style>
  <w:style w:type="character" w:customStyle="1" w:styleId="apple-converted-space">
    <w:name w:val="apple-converted-space"/>
    <w:basedOn w:val="Standardstycketeckensnitt"/>
    <w:rsid w:val="00152274"/>
  </w:style>
  <w:style w:type="character" w:customStyle="1" w:styleId="lrzxr">
    <w:name w:val="lrzxr"/>
    <w:basedOn w:val="Standardstycketeckensnitt"/>
    <w:rsid w:val="00152274"/>
  </w:style>
  <w:style w:type="character" w:customStyle="1" w:styleId="UnresolvedMention">
    <w:name w:val="Unresolved Mention"/>
    <w:basedOn w:val="Standardstycketeckensnitt"/>
    <w:uiPriority w:val="99"/>
    <w:rsid w:val="00152274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E72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76964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11435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9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nebandy.se/media/6401/johansamuelssonrespekteradomarna.mp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se/search?q=bergn%C3%A4sets+aik&amp;sxsrf=ALiCzsYY_z9u_cvzT13bLJnRhS97KzTtBw%3A1669117005421&amp;source=hp&amp;ei=TbR8Y7reFreDxc8Pv_y46A0&amp;iflsig=AJiK0e8AAAAAY3zCXby8vupOVsHyUysWnEaq3US4D-3C&amp;oq=bergn%C3%A4sets+AIK&amp;gs_lcp=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&amp;sclient=gws-wiz" TargetMode="External"/><Relationship Id="rId2" Type="http://schemas.openxmlformats.org/officeDocument/2006/relationships/hyperlink" Target="https://www.google.se/search?sxsrf=ALiCzsbmQ8vq4kb9uh_lDintmgoizXqMHg:1669117036913&amp;q=bergn%C3%A4sets+aik+fotboll+lule%C3%A5+telefon&amp;ludocid=2926624371106091243&amp;sa=X&amp;ved=2ahUKEwjHj8vA2cH7AhX3R_EDHX14C8EQ6BN6BAhCEAI" TargetMode="External"/><Relationship Id="rId1" Type="http://schemas.openxmlformats.org/officeDocument/2006/relationships/hyperlink" Target="https://www.google.se/search?sxsrf=ALiCzsbmQ8vq4kb9uh_lDintmgoizXqMHg:1669117036913&amp;q=bergn%C3%A4sets+aik+fotboll+lule%C3%A5+adress&amp;ludocid=2926624371106091243&amp;sa=X&amp;ved=2ahUKEwjHj8vA2cH7AhX3R_EDHX14C8EQ6BN6BAhSEAI" TargetMode="External"/><Relationship Id="rId5" Type="http://schemas.openxmlformats.org/officeDocument/2006/relationships/hyperlink" Target="http://www.baik.nu" TargetMode="External"/><Relationship Id="rId4" Type="http://schemas.openxmlformats.org/officeDocument/2006/relationships/hyperlink" Target="mailto:kansliet@baik.n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06B44DF9656142BE04C6A53E33DD17" ma:contentTypeVersion="11" ma:contentTypeDescription="Opprett et nytt dokument." ma:contentTypeScope="" ma:versionID="d03ecfad1da1fd9c032acdfcbff25b78">
  <xsd:schema xmlns:xsd="http://www.w3.org/2001/XMLSchema" xmlns:xs="http://www.w3.org/2001/XMLSchema" xmlns:p="http://schemas.microsoft.com/office/2006/metadata/properties" xmlns:ns3="7a1af92b-96b9-4e03-be5b-ce93214f9da4" xmlns:ns4="8643e5ec-8e6d-487a-b46f-aaab996498ae" targetNamespace="http://schemas.microsoft.com/office/2006/metadata/properties" ma:root="true" ma:fieldsID="2aa7eb80053ccb61bff04e2366223fa8" ns3:_="" ns4:_="">
    <xsd:import namespace="7a1af92b-96b9-4e03-be5b-ce93214f9da4"/>
    <xsd:import namespace="8643e5ec-8e6d-487a-b46f-aaab996498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af92b-96b9-4e03-be5b-ce93214f9d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ingsdetaljer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for deling av tips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3e5ec-8e6d-487a-b46f-aaab99649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94C52B-C1FE-46FC-BDAC-D229C9447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1af92b-96b9-4e03-be5b-ce93214f9da4"/>
    <ds:schemaRef ds:uri="8643e5ec-8e6d-487a-b46f-aaab99649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66C158-46EF-4598-9D4B-DF26790F40ED}">
  <ds:schemaRefs>
    <ds:schemaRef ds:uri="7a1af92b-96b9-4e03-be5b-ce93214f9da4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8643e5ec-8e6d-487a-b46f-aaab996498ae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13EC7B6-1BB6-4630-A711-13A010C73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B178F4-A517-4470-9ED7-0D2062751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52</Words>
  <Characters>3457</Characters>
  <Application>Microsoft Office Word</Application>
  <DocSecurity>0</DocSecurity>
  <Lines>28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</dc:creator>
  <cp:keywords/>
  <dc:description/>
  <cp:lastModifiedBy>Helena Trældal</cp:lastModifiedBy>
  <cp:revision>4</cp:revision>
  <cp:lastPrinted>2017-06-29T08:56:00Z</cp:lastPrinted>
  <dcterms:created xsi:type="dcterms:W3CDTF">2022-12-03T18:46:00Z</dcterms:created>
  <dcterms:modified xsi:type="dcterms:W3CDTF">2022-12-0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6B44DF9656142BE04C6A53E33DD17</vt:lpwstr>
  </property>
</Properties>
</file>